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F04E63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F04E63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СПРОВОЂЕЊЕ </w:t>
      </w:r>
    </w:p>
    <w:p w:rsidR="00A00A87" w:rsidRPr="00F04E63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F04E63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E158B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E158B7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УОПШТИНИ </w:t>
      </w:r>
      <w:r w:rsidR="00F04E63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ШИД</w:t>
      </w:r>
    </w:p>
    <w:p w:rsidR="00030EE3" w:rsidRPr="00E158B7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F04E63" w:rsidRPr="00F04E63" w:rsidRDefault="00F464EF" w:rsidP="00F04E63">
            <w:pPr>
              <w:autoSpaceDE w:val="0"/>
              <w:autoSpaceDN w:val="0"/>
              <w:adjustRightInd w:val="0"/>
              <w:ind w:hanging="113"/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З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амен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спољних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прозора и врата и других транспарентних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елемената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термичког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омотача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са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одговарајућим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термичким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својствима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према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>негрејаним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ru-RU"/>
              </w:rPr>
              <w:t xml:space="preserve">просторијама, </w:t>
            </w:r>
            <w:r w:rsidR="00F04E63" w:rsidRPr="00F04E63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за породичнекуће и станове. </w:t>
            </w:r>
          </w:p>
          <w:p w:rsidR="00675765" w:rsidRPr="00F04E63" w:rsidRDefault="00675765" w:rsidP="004B4A5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675765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DD44B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F04E63" w:rsidRPr="00F04E63" w:rsidRDefault="00F04E63" w:rsidP="00F04E63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термичке изолације за таваницу и испод кровног покривача за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родичнекуће и станове.</w:t>
            </w:r>
          </w:p>
          <w:p w:rsidR="00675765" w:rsidRPr="00F04E63" w:rsidRDefault="00675765" w:rsidP="00C86291">
            <w:pPr>
              <w:rPr>
                <w:rFonts w:ascii="Times New Roman" w:eastAsia="Times New Roman" w:hAnsi="Times New Roman" w:cs="Times New Roman"/>
                <w:bCs/>
                <w:sz w:val="24"/>
              </w:rPr>
            </w:pPr>
          </w:p>
        </w:tc>
      </w:tr>
      <w:tr w:rsidR="00675765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F04E63" w:rsidRPr="00F04E63" w:rsidRDefault="00F04E63" w:rsidP="00F04E63">
            <w:pPr>
              <w:autoSpaceDE w:val="0"/>
              <w:autoSpaceDN w:val="0"/>
              <w:adjustRightInd w:val="0"/>
              <w:ind w:left="29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постављање и набавка материјала за термичку изолацију таванице и испод кровног покривача за породичне куће (за ову меру се може конкурисати и заједно са мером постављање и набавка материјала за  термичку изолацију зидова, подова на тлу и осталих делова термичког омотача према негрејаном простору запородичне куће из става 1. тачка 3), овог одељка). </w:t>
            </w:r>
          </w:p>
          <w:p w:rsidR="00675765" w:rsidRPr="00F04E63" w:rsidRDefault="00675765" w:rsidP="00C86291">
            <w:pPr>
              <w:rPr>
                <w:rFonts w:ascii="Times New Roman" w:eastAsia="Times New Roman" w:hAnsi="Times New Roman" w:cs="Times New Roman"/>
                <w:bCs/>
                <w:sz w:val="24"/>
              </w:rPr>
            </w:pPr>
          </w:p>
        </w:tc>
      </w:tr>
      <w:tr w:rsidR="00675765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F04E6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F04E63" w:rsidRPr="00F04E63" w:rsidRDefault="00F04E63" w:rsidP="00F04E63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набавка и  инсталација котлова на природни гас, грејачa простора, или замена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lastRenderedPageBreak/>
              <w:t>постојећег грејача простора (котао или пећ) ефикаснијим, за породичнекуће и станове.</w:t>
            </w:r>
          </w:p>
          <w:p w:rsidR="00675765" w:rsidRPr="00F04E63" w:rsidRDefault="00675765" w:rsidP="004B4A5D">
            <w:pPr>
              <w:rPr>
                <w:rFonts w:ascii="Times New Roman" w:eastAsia="Times New Roman" w:hAnsi="Times New Roman" w:cs="Times New Roman"/>
                <w:bCs/>
                <w:sz w:val="24"/>
              </w:rPr>
            </w:pPr>
          </w:p>
        </w:tc>
      </w:tr>
      <w:tr w:rsidR="00C86291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F04E6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4б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F04E63" w:rsidRDefault="00F04E63" w:rsidP="004B4A5D">
            <w:pPr>
              <w:rPr>
                <w:rFonts w:eastAsia="Times New Roman"/>
                <w:bCs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.</w:t>
            </w:r>
          </w:p>
        </w:tc>
      </w:tr>
      <w:tr w:rsidR="00675765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F04E63" w:rsidP="00DD44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DD44B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DD44B1" w:rsidRDefault="00F04E63" w:rsidP="004B4A5D">
            <w:pP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</w:pP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замена постојеће или уградњановецевне мреже, грејних тела-радијатора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и пратећег прибора за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породичн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куће и станове (за ову меру се мож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конкурисати само заједно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са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мером замене постојећег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грејача простора (котао или пећ) ефикаснијим из става 1. тачка 4а или 4б, овогодељка).</w:t>
            </w:r>
          </w:p>
        </w:tc>
      </w:tr>
      <w:tr w:rsidR="00A00A87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F04E6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F04E63" w:rsidRDefault="00F04E63" w:rsidP="004B4A5D">
            <w:pPr>
              <w:rPr>
                <w:rFonts w:eastAsia="Times New Roman"/>
                <w:bCs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.</w:t>
            </w:r>
          </w:p>
        </w:tc>
      </w:tr>
      <w:tr w:rsidR="00A00A87" w:rsidRPr="00F04E63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F04E6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F04E63" w:rsidRDefault="00F04E63" w:rsidP="004B4A5D">
            <w:pPr>
              <w:rPr>
                <w:rFonts w:eastAsia="Times New Roman"/>
                <w:bCs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воде и пратећ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инсталациј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грејног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система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за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родичне</w:t>
            </w:r>
            <w:r w:rsidR="00F464EF"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куће.</w:t>
            </w:r>
          </w:p>
        </w:tc>
      </w:tr>
    </w:tbl>
    <w:p w:rsidR="00C86291" w:rsidRPr="00F04E63" w:rsidRDefault="00C86291" w:rsidP="00C86291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 w:rsidR="00DD44B1">
        <w:rPr>
          <w:rFonts w:ascii="Times New Roman" w:eastAsia="Times New Roman" w:hAnsi="Times New Roman" w:cs="Times New Roman"/>
          <w:sz w:val="20"/>
          <w:szCs w:val="20"/>
        </w:rPr>
        <w:t xml:space="preserve"> из тачке 3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 породичне куће из. тачка </w:t>
      </w:r>
      <w:r w:rsidR="00DD44B1">
        <w:rPr>
          <w:rFonts w:ascii="Times New Roman" w:eastAsia="Times New Roman" w:hAnsi="Times New Roman" w:cs="Times New Roman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51A4F" w:rsidRPr="00F04E63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F04E63">
        <w:rPr>
          <w:rFonts w:ascii="Times New Roman" w:eastAsia="Times New Roman" w:hAnsi="Times New Roman" w:cs="Times New Roman"/>
          <w:sz w:val="20"/>
          <w:szCs w:val="20"/>
          <w:lang w:val="ru-RU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DD44B1">
        <w:rPr>
          <w:rFonts w:ascii="Times New Roman" w:eastAsia="Times New Roman" w:hAnsi="Times New Roman" w:cs="Times New Roman"/>
          <w:sz w:val="20"/>
          <w:szCs w:val="20"/>
          <w:lang w:val="sr-Latn-C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F04E63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се можеконкурисати само заједносамером замене постојећег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</w:t>
      </w:r>
      <w:r w:rsidR="00DD44B1">
        <w:rPr>
          <w:rFonts w:ascii="Times New Roman" w:eastAsia="Times New Roman" w:hAnsi="Times New Roman" w:cs="Times New Roman"/>
          <w:sz w:val="20"/>
          <w:szCs w:val="20"/>
        </w:rPr>
        <w:t>а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DD44B1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4б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</w:p>
    <w:p w:rsidR="00C51A4F" w:rsidRPr="00F04E63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F04E63" w:rsidTr="00650A2A">
        <w:tc>
          <w:tcPr>
            <w:tcW w:w="2979" w:type="pct"/>
          </w:tcPr>
          <w:p w:rsidR="008A0D35" w:rsidRPr="00F04E63" w:rsidRDefault="00556FCB" w:rsidP="004B4A5D">
            <w:pPr>
              <w:rPr>
                <w:rFonts w:ascii="Times New Roman" w:hAnsi="Times New Roman" w:cs="Times New Roman"/>
                <w:lang w:val="ru-RU"/>
              </w:rPr>
            </w:pPr>
            <w:r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вршинакуће/стана</w:t>
            </w:r>
            <w:r w:rsidR="00775046"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 квадратнимметрима</w:t>
            </w:r>
            <w:r w:rsidR="00B84EE2"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Pr="00F04E63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F04E63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A0D35" w:rsidRPr="00F04E63" w:rsidTr="00650A2A">
        <w:tc>
          <w:tcPr>
            <w:tcW w:w="2979" w:type="pct"/>
          </w:tcPr>
          <w:p w:rsidR="008A0D35" w:rsidRPr="00F04E63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корисника</w:t>
            </w:r>
            <w:r w:rsidR="00775046"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јистанује у</w:t>
            </w:r>
            <w:r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јект</w:t>
            </w:r>
            <w:r w:rsidR="00775046" w:rsidRPr="00F04E6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</w:p>
          <w:p w:rsidR="00650A2A" w:rsidRPr="00F04E63" w:rsidRDefault="00650A2A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021" w:type="pct"/>
          </w:tcPr>
          <w:p w:rsidR="008A0D35" w:rsidRPr="00F04E63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F04E63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F04E63" w:rsidTr="00B84152">
        <w:trPr>
          <w:trHeight w:val="389"/>
        </w:trPr>
        <w:tc>
          <w:tcPr>
            <w:tcW w:w="9356" w:type="dxa"/>
            <w:vAlign w:val="center"/>
          </w:tcPr>
          <w:p w:rsidR="0066540E" w:rsidRPr="00F04E63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F04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(</w:t>
            </w:r>
            <w:r w:rsidR="00B84152" w:rsidRPr="00F04E6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једазаокружитеодговор</w:t>
            </w:r>
            <w:r w:rsidR="00B84152" w:rsidRPr="00F04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</w:t>
            </w:r>
            <w:r w:rsidR="0066540E" w:rsidRPr="00F04E6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A00A87" w:rsidRPr="00F04E63" w:rsidTr="00B84152">
        <w:trPr>
          <w:trHeight w:val="338"/>
        </w:trPr>
        <w:tc>
          <w:tcPr>
            <w:tcW w:w="9356" w:type="dxa"/>
          </w:tcPr>
          <w:p w:rsidR="00A00A87" w:rsidRPr="00F04E63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F04E63" w:rsidTr="00B84152">
        <w:trPr>
          <w:trHeight w:val="346"/>
        </w:trPr>
        <w:tc>
          <w:tcPr>
            <w:tcW w:w="9356" w:type="dxa"/>
            <w:vAlign w:val="bottom"/>
          </w:tcPr>
          <w:p w:rsidR="00A00A87" w:rsidRPr="00F04E63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F04E63" w:rsidTr="00B84152">
        <w:trPr>
          <w:trHeight w:val="346"/>
        </w:trPr>
        <w:tc>
          <w:tcPr>
            <w:tcW w:w="9356" w:type="dxa"/>
            <w:vAlign w:val="bottom"/>
          </w:tcPr>
          <w:p w:rsidR="00A00A87" w:rsidRPr="00F04E63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F04E63" w:rsidTr="00B84152">
        <w:trPr>
          <w:trHeight w:val="346"/>
        </w:trPr>
        <w:tc>
          <w:tcPr>
            <w:tcW w:w="9356" w:type="dxa"/>
            <w:vAlign w:val="bottom"/>
          </w:tcPr>
          <w:p w:rsidR="00A00A87" w:rsidRPr="00F04E63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F04E63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F04E63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RPr="00F04E63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RPr="00F04E63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F04E63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RPr="00F04E63" w:rsidTr="00762C0D">
        <w:tc>
          <w:tcPr>
            <w:tcW w:w="9323" w:type="dxa"/>
          </w:tcPr>
          <w:p w:rsidR="00916EC9" w:rsidRPr="00F04E63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F04E6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*</w:t>
            </w:r>
            <w:r w:rsidRPr="00F04E6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Pr="00F04E63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. 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3A361B"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F04E63" w:rsidTr="00EC747B">
        <w:trPr>
          <w:trHeight w:val="2420"/>
        </w:trPr>
        <w:tc>
          <w:tcPr>
            <w:tcW w:w="9323" w:type="dxa"/>
          </w:tcPr>
          <w:p w:rsidR="00B84152" w:rsidRPr="00F04E63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4. </w:t>
            </w:r>
            <w:r w:rsidR="00B66347" w:rsidRPr="00F04E63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ВЦ илиалуминијумскипрозор</w:t>
            </w:r>
          </w:p>
          <w:p w:rsidR="00EC747B" w:rsidRPr="00F04E63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F04E63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</w:p>
        </w:tc>
      </w:tr>
    </w:tbl>
    <w:p w:rsidR="0066540E" w:rsidRPr="00F04E63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F04E63">
        <w:rPr>
          <w:rFonts w:ascii="Times New Roman" w:eastAsia="Times New Roman" w:hAnsi="Times New Roman" w:cs="Times New Roman"/>
          <w:sz w:val="20"/>
          <w:szCs w:val="20"/>
          <w:lang w:val="ru-RU"/>
        </w:rPr>
        <w:t>* потребноједазаокружитеодговор</w:t>
      </w:r>
    </w:p>
    <w:bookmarkEnd w:id="1"/>
    <w:p w:rsidR="0066540E" w:rsidRPr="00F04E63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ru-RU"/>
        </w:rPr>
      </w:pPr>
    </w:p>
    <w:p w:rsidR="004643B5" w:rsidRPr="00F04E63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04E63">
        <w:rPr>
          <w:rFonts w:ascii="Times New Roman" w:hAnsi="Times New Roman" w:cs="Times New Roman"/>
          <w:sz w:val="24"/>
          <w:szCs w:val="24"/>
          <w:lang w:val="ru-RU"/>
        </w:rPr>
        <w:t xml:space="preserve">Напомена: </w:t>
      </w:r>
    </w:p>
    <w:p w:rsidR="004643B5" w:rsidRPr="00E158B7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158B7">
        <w:rPr>
          <w:rFonts w:ascii="Times New Roman" w:hAnsi="Times New Roman" w:cs="Times New Roman"/>
          <w:sz w:val="24"/>
          <w:szCs w:val="24"/>
          <w:lang w:val="ru-RU"/>
        </w:rPr>
        <w:t>Оцењивање и рангирањепројеката</w:t>
      </w:r>
      <w:r w:rsidR="004E14BD" w:rsidRPr="00E158B7">
        <w:rPr>
          <w:rFonts w:ascii="Times New Roman" w:hAnsi="Times New Roman" w:cs="Times New Roman"/>
          <w:sz w:val="24"/>
          <w:szCs w:val="24"/>
          <w:lang w:val="ru-RU"/>
        </w:rPr>
        <w:t xml:space="preserve"> врши се у складу са п</w:t>
      </w:r>
      <w:r w:rsidRPr="00E158B7">
        <w:rPr>
          <w:rFonts w:ascii="Times New Roman" w:hAnsi="Times New Roman" w:cs="Times New Roman"/>
          <w:sz w:val="24"/>
          <w:szCs w:val="24"/>
          <w:lang w:val="ru-RU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E158B7">
        <w:rPr>
          <w:rFonts w:ascii="Times New Roman" w:hAnsi="Times New Roman" w:cs="Times New Roman"/>
          <w:sz w:val="24"/>
          <w:szCs w:val="24"/>
          <w:lang w:val="ru-RU"/>
        </w:rPr>
        <w:t xml:space="preserve"> и применом критеријума из одељка </w:t>
      </w:r>
      <w:r w:rsidRPr="00C86291">
        <w:rPr>
          <w:rFonts w:ascii="Times New Roman" w:hAnsi="Times New Roman" w:cs="Times New Roman"/>
          <w:sz w:val="24"/>
          <w:szCs w:val="24"/>
        </w:rPr>
        <w:t>VIII</w:t>
      </w:r>
      <w:r w:rsidRPr="00E158B7">
        <w:rPr>
          <w:rFonts w:ascii="Times New Roman" w:hAnsi="Times New Roman" w:cs="Times New Roman"/>
          <w:sz w:val="24"/>
          <w:szCs w:val="24"/>
          <w:lang w:val="ru-RU"/>
        </w:rPr>
        <w:t xml:space="preserve">  Јавног конкурса</w:t>
      </w:r>
      <w:r w:rsidR="004643B5" w:rsidRPr="00E158B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643B5" w:rsidRPr="00E158B7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F22C3C" w:rsidRPr="00F04E63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04E63">
        <w:rPr>
          <w:rFonts w:ascii="Times New Roman" w:eastAsia="Times New Roman" w:hAnsi="Times New Roman" w:cs="Times New Roman"/>
          <w:sz w:val="24"/>
          <w:szCs w:val="24"/>
          <w:lang w:val="ru-RU"/>
        </w:rPr>
        <w:t>констатује да подаци</w:t>
      </w:r>
      <w:r w:rsidR="004643B5" w:rsidRPr="00F04E63">
        <w:rPr>
          <w:rFonts w:ascii="Times New Roman" w:eastAsia="Times New Roman" w:hAnsi="Times New Roman" w:cs="Times New Roman"/>
          <w:sz w:val="24"/>
          <w:szCs w:val="24"/>
          <w:lang w:val="ru-RU"/>
        </w:rPr>
        <w:t>наведени у пријави</w:t>
      </w:r>
      <w:r w:rsidRPr="00F04E63">
        <w:rPr>
          <w:rFonts w:ascii="Times New Roman" w:eastAsia="Times New Roman" w:hAnsi="Times New Roman" w:cs="Times New Roman"/>
          <w:sz w:val="24"/>
          <w:szCs w:val="24"/>
          <w:lang w:val="ru-RU"/>
        </w:rPr>
        <w:t>нисуистинити, подносилац</w:t>
      </w:r>
      <w:r w:rsidR="004643B5" w:rsidRPr="00F04E63">
        <w:rPr>
          <w:rFonts w:ascii="Times New Roman" w:eastAsia="Times New Roman" w:hAnsi="Times New Roman" w:cs="Times New Roman"/>
          <w:sz w:val="24"/>
          <w:szCs w:val="24"/>
          <w:lang w:val="ru-RU"/>
        </w:rPr>
        <w:t>ћебитидисквалификован</w:t>
      </w:r>
      <w:r w:rsidRPr="00F04E6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</w:p>
    <w:p w:rsidR="00030EE3" w:rsidRPr="00F04E6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030EE3" w:rsidRPr="00F04E63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F04E63">
        <w:rPr>
          <w:rFonts w:ascii="Times New Roman" w:hAnsi="Times New Roman" w:cs="Times New Roman"/>
          <w:sz w:val="24"/>
          <w:szCs w:val="24"/>
          <w:lang w:val="ru-RU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>.год.</w:t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030EE3" w:rsidRPr="00F04E6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  <w:t>Потписподносиоцазахтева</w:t>
      </w:r>
    </w:p>
    <w:p w:rsidR="004E14BD" w:rsidRPr="00F04E63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4E14BD" w:rsidRPr="00F04E63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030EE3" w:rsidRPr="00F04E63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  <w:lang w:val="ru-RU"/>
        </w:rPr>
      </w:pP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F04E63">
        <w:rPr>
          <w:rFonts w:ascii="Times New Roman" w:hAnsi="Times New Roman" w:cs="Times New Roman"/>
          <w:sz w:val="24"/>
          <w:szCs w:val="24"/>
          <w:lang w:val="ru-RU"/>
        </w:rPr>
        <w:t>---------------------------</w:t>
      </w:r>
      <w:r w:rsidR="00030EE3"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F04E63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CB7E8C" w:rsidRPr="00F04E63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ru-RU"/>
        </w:rPr>
      </w:pPr>
    </w:p>
    <w:sectPr w:rsidR="00CB7E8C" w:rsidRPr="00F04E63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4FD0" w:rsidRDefault="00DB4FD0" w:rsidP="00CB7E8C">
      <w:pPr>
        <w:spacing w:after="0" w:line="240" w:lineRule="auto"/>
      </w:pPr>
      <w:r>
        <w:separator/>
      </w:r>
    </w:p>
  </w:endnote>
  <w:endnote w:type="continuationSeparator" w:id="0">
    <w:p w:rsidR="00DB4FD0" w:rsidRDefault="00DB4FD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4FD0" w:rsidRDefault="00DB4FD0" w:rsidP="00CB7E8C">
      <w:pPr>
        <w:spacing w:after="0" w:line="240" w:lineRule="auto"/>
      </w:pPr>
      <w:r>
        <w:separator/>
      </w:r>
    </w:p>
  </w:footnote>
  <w:footnote w:type="continuationSeparator" w:id="0">
    <w:p w:rsidR="00DB4FD0" w:rsidRDefault="00DB4FD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16DD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56711"/>
    <w:rsid w:val="002B31BC"/>
    <w:rsid w:val="002B5978"/>
    <w:rsid w:val="002C788C"/>
    <w:rsid w:val="002D1A13"/>
    <w:rsid w:val="002D37E0"/>
    <w:rsid w:val="0035287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08D4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96325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4FD0"/>
    <w:rsid w:val="00DB67CD"/>
    <w:rsid w:val="00DD44B1"/>
    <w:rsid w:val="00DE4C76"/>
    <w:rsid w:val="00DF060B"/>
    <w:rsid w:val="00DF24FD"/>
    <w:rsid w:val="00DF753A"/>
    <w:rsid w:val="00E125BD"/>
    <w:rsid w:val="00E158B7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04E63"/>
    <w:rsid w:val="00F22C3C"/>
    <w:rsid w:val="00F43B94"/>
    <w:rsid w:val="00F464EF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04E6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04E6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75F38-AD4B-4F3B-B02C-B0E88EE37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venka Cetojecic</cp:lastModifiedBy>
  <cp:revision>2</cp:revision>
  <cp:lastPrinted>2021-08-06T05:54:00Z</cp:lastPrinted>
  <dcterms:created xsi:type="dcterms:W3CDTF">2022-07-07T07:07:00Z</dcterms:created>
  <dcterms:modified xsi:type="dcterms:W3CDTF">2022-07-07T07:07:00Z</dcterms:modified>
</cp:coreProperties>
</file>